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482608E" w14:textId="77777777" w:rsidR="00806DD3" w:rsidRDefault="00806DD3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06DD3">
        <w:rPr>
          <w:rFonts w:eastAsia="Times New Roman" w:cstheme="minorHAnsi"/>
          <w:b/>
          <w:color w:val="181717"/>
          <w:sz w:val="28"/>
          <w:szCs w:val="28"/>
        </w:rPr>
        <w:t>Chapter 26 – Valve and Seat Service</w:t>
      </w:r>
    </w:p>
    <w:p w14:paraId="0766CA74" w14:textId="319822F8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3122A4D6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806DD3">
        <w:t>Intake and Exhaust Valves, Valve Seats, Valve Fault Diagnosis, and Valve Springs</w:t>
      </w:r>
    </w:p>
    <w:p w14:paraId="18741A39" w14:textId="11CA6FFA" w:rsidR="004E2F9C" w:rsidRDefault="004E2F9C" w:rsidP="004637B0">
      <w:pPr>
        <w:spacing w:after="0"/>
        <w:ind w:left="450" w:right="-810"/>
      </w:pPr>
      <w:r>
        <w:t xml:space="preserve">2. </w:t>
      </w:r>
      <w:r w:rsidR="00806DD3">
        <w:t>Valve Keepers and Rotators, Valve Reconditioning Procedure, and Valve Face Grinding</w:t>
      </w:r>
    </w:p>
    <w:p w14:paraId="4F751FFC" w14:textId="77777777" w:rsidR="00806DD3" w:rsidRDefault="007F555E" w:rsidP="004637B0">
      <w:pPr>
        <w:spacing w:after="0"/>
        <w:ind w:left="450" w:right="-810"/>
      </w:pPr>
      <w:r>
        <w:t xml:space="preserve">3. </w:t>
      </w:r>
      <w:r w:rsidR="00806DD3">
        <w:t>Valve Seat Reconditioning, Valve Guide Pilots, Valve Seat Grinding Stones, and Valve Seat Cutters</w:t>
      </w:r>
    </w:p>
    <w:p w14:paraId="34F15FD6" w14:textId="77777777" w:rsidR="00877FE2" w:rsidRDefault="00806DD3" w:rsidP="004637B0">
      <w:pPr>
        <w:spacing w:after="0"/>
        <w:ind w:left="450" w:right="-810"/>
      </w:pPr>
      <w:r>
        <w:t>4. Valve Seat testing, Valve Seat Replacemen</w:t>
      </w:r>
      <w:r w:rsidR="00877FE2">
        <w:t>t, Valve Stem Height, and Installed Height</w:t>
      </w:r>
    </w:p>
    <w:p w14:paraId="7748C312" w14:textId="585488E0" w:rsidR="007F555E" w:rsidRDefault="00877FE2" w:rsidP="004637B0">
      <w:pPr>
        <w:spacing w:after="0"/>
        <w:ind w:left="450" w:right="-810"/>
      </w:pPr>
      <w:r>
        <w:t>5. Valve Stem Seals and Installing the Valve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DDC7566" w14:textId="7F88A788" w:rsidR="00806DD3" w:rsidRDefault="008F46C1" w:rsidP="00806DD3">
      <w:pPr>
        <w:spacing w:after="0"/>
        <w:ind w:left="450" w:right="-810"/>
      </w:pPr>
      <w:r>
        <w:t>1</w:t>
      </w:r>
      <w:r w:rsidR="00EB4E08">
        <w:t xml:space="preserve">. </w:t>
      </w:r>
      <w:r w:rsidR="00143008">
        <w:t>D</w:t>
      </w:r>
      <w:r w:rsidR="00806DD3">
        <w:t>iscuss intake and exhaust valves.</w:t>
      </w:r>
    </w:p>
    <w:p w14:paraId="6D90AD68" w14:textId="6AC2233E" w:rsidR="00806DD3" w:rsidRDefault="00806DD3" w:rsidP="00806DD3">
      <w:pPr>
        <w:spacing w:after="0"/>
        <w:ind w:left="450" w:right="-810"/>
      </w:pPr>
      <w:r>
        <w:t xml:space="preserve">2. </w:t>
      </w:r>
      <w:r w:rsidR="00143008">
        <w:t>D</w:t>
      </w:r>
      <w:r>
        <w:t>escribe valve seats and the valve fault diagnosis procedure.</w:t>
      </w:r>
    </w:p>
    <w:p w14:paraId="62596970" w14:textId="766890F3" w:rsidR="00806DD3" w:rsidRDefault="00806DD3" w:rsidP="00806DD3">
      <w:pPr>
        <w:spacing w:after="0"/>
        <w:ind w:left="450" w:right="-810"/>
      </w:pPr>
      <w:r>
        <w:t xml:space="preserve">3. </w:t>
      </w:r>
      <w:r w:rsidR="00143008">
        <w:t>E</w:t>
      </w:r>
      <w:r>
        <w:t>xplain valve springs, keepers, and rotators.</w:t>
      </w:r>
    </w:p>
    <w:p w14:paraId="1B2ED4DE" w14:textId="31792E00" w:rsidR="00806DD3" w:rsidRDefault="00806DD3" w:rsidP="00806DD3">
      <w:pPr>
        <w:spacing w:after="0"/>
        <w:ind w:left="450" w:right="-810"/>
      </w:pPr>
      <w:r>
        <w:t xml:space="preserve">4. </w:t>
      </w:r>
      <w:r w:rsidR="00143008">
        <w:t>D</w:t>
      </w:r>
      <w:r>
        <w:t>iscuss the procedure for valve reconditioning, valve face grinding, and valve seat reconditioning.</w:t>
      </w:r>
    </w:p>
    <w:p w14:paraId="6EA900B1" w14:textId="3A361AAA" w:rsidR="00806DD3" w:rsidRDefault="00806DD3" w:rsidP="00806DD3">
      <w:pPr>
        <w:spacing w:after="0"/>
        <w:ind w:left="450" w:right="-810"/>
      </w:pPr>
      <w:r>
        <w:t xml:space="preserve">5. </w:t>
      </w:r>
      <w:r w:rsidR="00143008">
        <w:t>D</w:t>
      </w:r>
      <w:r>
        <w:t>iscuss valve guide pilots, valve seat grinding stones, and valve seat cutters.</w:t>
      </w:r>
    </w:p>
    <w:p w14:paraId="648C8168" w14:textId="282BCAD7" w:rsidR="00806DD3" w:rsidRDefault="00806DD3" w:rsidP="00806DD3">
      <w:pPr>
        <w:spacing w:after="0"/>
        <w:ind w:left="450" w:right="-810"/>
      </w:pPr>
      <w:r>
        <w:t xml:space="preserve">6. </w:t>
      </w:r>
      <w:r w:rsidR="00143008">
        <w:t>E</w:t>
      </w:r>
      <w:r>
        <w:t>xplain valve seat testing and replacement.</w:t>
      </w:r>
    </w:p>
    <w:p w14:paraId="7D4D5D67" w14:textId="15ABD92E" w:rsidR="00806DD3" w:rsidRDefault="00806DD3" w:rsidP="00806DD3">
      <w:pPr>
        <w:spacing w:after="0"/>
        <w:ind w:left="450" w:right="-810"/>
      </w:pPr>
      <w:r>
        <w:t xml:space="preserve">7. </w:t>
      </w:r>
      <w:r w:rsidR="00143008">
        <w:t>D</w:t>
      </w:r>
      <w:r>
        <w:t>iscuss valve stem height and installed height.</w:t>
      </w:r>
    </w:p>
    <w:p w14:paraId="3A110933" w14:textId="1E8E02AF" w:rsidR="00806DD3" w:rsidRDefault="00806DD3" w:rsidP="00806DD3">
      <w:pPr>
        <w:spacing w:after="0"/>
        <w:ind w:left="450" w:right="-810"/>
      </w:pPr>
      <w:r>
        <w:t xml:space="preserve">8. </w:t>
      </w:r>
      <w:r w:rsidR="00143008">
        <w:t>E</w:t>
      </w:r>
      <w:r>
        <w:t>xplain valve stem seals and describe the procedure of installing valves.</w:t>
      </w:r>
    </w:p>
    <w:p w14:paraId="55695049" w14:textId="2DDAB2FB" w:rsidR="00DF2F45" w:rsidRPr="00DF2F45" w:rsidRDefault="00F25410" w:rsidP="00806DD3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043C97C" w14:textId="2263DE9C" w:rsidR="00B95F76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CA5A6C" w:rsidRPr="00CA5A6C">
        <w:t>Valve Spring Specifications and Measurements</w:t>
      </w:r>
    </w:p>
    <w:p w14:paraId="6C5FCA54" w14:textId="0B1C26E6" w:rsidR="00CA5A6C" w:rsidRDefault="00CA5A6C" w:rsidP="004637B0">
      <w:pPr>
        <w:spacing w:after="0"/>
        <w:ind w:left="450" w:right="-810"/>
      </w:pPr>
      <w:r>
        <w:t xml:space="preserve">2. Task Sheet: </w:t>
      </w:r>
      <w:r w:rsidRPr="00CA5A6C">
        <w:t>Valve Stem Seal Replacement</w:t>
      </w:r>
    </w:p>
    <w:p w14:paraId="520CF6DB" w14:textId="01A0F6AF" w:rsidR="00CA5A6C" w:rsidRDefault="00CA5A6C" w:rsidP="004637B0">
      <w:pPr>
        <w:spacing w:after="0"/>
        <w:ind w:left="450" w:right="-810"/>
      </w:pPr>
      <w:r>
        <w:t xml:space="preserve">3. Task Sheet: </w:t>
      </w:r>
      <w:r w:rsidRPr="00CA5A6C">
        <w:t>Valve Seat Inspection and Measurement</w:t>
      </w:r>
    </w:p>
    <w:p w14:paraId="33E807D3" w14:textId="791075E5" w:rsidR="00CA5A6C" w:rsidRDefault="00CA5A6C" w:rsidP="004637B0">
      <w:pPr>
        <w:spacing w:after="0"/>
        <w:ind w:left="450" w:right="-810"/>
      </w:pPr>
      <w:r>
        <w:t xml:space="preserve">4. Task Sheet: </w:t>
      </w:r>
      <w:r w:rsidRPr="00CA5A6C">
        <w:t>Valve Spring Assembled Height</w:t>
      </w:r>
    </w:p>
    <w:bookmarkEnd w:id="2"/>
    <w:p w14:paraId="233C5FC8" w14:textId="4AB33040" w:rsidR="008F46C1" w:rsidRDefault="00143008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28D538EB" w14:textId="09F84BB1" w:rsidR="001A7439" w:rsidRDefault="00143008" w:rsidP="004637B0">
      <w:pPr>
        <w:spacing w:after="0"/>
        <w:ind w:left="450" w:right="-810"/>
      </w:pPr>
      <w:r>
        <w:t>6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64B64A81" w:rsidR="001A7439" w:rsidRDefault="00143008" w:rsidP="0085332D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1D3A5ADD" w:rsidR="00000D7E" w:rsidRDefault="00143008" w:rsidP="0085332D">
      <w:pPr>
        <w:spacing w:after="0"/>
        <w:ind w:left="450" w:right="-810"/>
      </w:pPr>
      <w:r>
        <w:t>8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1C19C77" w14:textId="77777777" w:rsidR="00143008" w:rsidRDefault="00143008" w:rsidP="00143008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A5A6C">
        <w:t>Valve Spring Specifications and Measurements</w:t>
      </w:r>
    </w:p>
    <w:p w14:paraId="6B9C49D5" w14:textId="77777777" w:rsidR="00143008" w:rsidRDefault="00143008" w:rsidP="00143008">
      <w:pPr>
        <w:spacing w:after="0"/>
        <w:ind w:left="450" w:right="-810"/>
      </w:pPr>
      <w:r>
        <w:t xml:space="preserve">2. Task Sheet: </w:t>
      </w:r>
      <w:r w:rsidRPr="00CA5A6C">
        <w:t>Valve Stem Seal Replacement</w:t>
      </w:r>
    </w:p>
    <w:p w14:paraId="65C970F4" w14:textId="172459D0" w:rsidR="00143008" w:rsidRDefault="00143008" w:rsidP="00143008">
      <w:pPr>
        <w:spacing w:after="0"/>
        <w:ind w:left="450" w:right="-810"/>
      </w:pPr>
      <w:r>
        <w:t xml:space="preserve">3. Task Sheet: </w:t>
      </w:r>
      <w:r w:rsidRPr="00CA5A6C">
        <w:t>Valve Seat Inspection and Measurement</w:t>
      </w:r>
    </w:p>
    <w:p w14:paraId="7BFF3527" w14:textId="77777777" w:rsidR="00143008" w:rsidRDefault="00143008" w:rsidP="00143008">
      <w:pPr>
        <w:spacing w:after="0"/>
        <w:ind w:left="450" w:right="-810"/>
      </w:pPr>
      <w:r>
        <w:t xml:space="preserve">4. Task Sheet: </w:t>
      </w:r>
      <w:r w:rsidRPr="00CA5A6C">
        <w:t>Valve Spring Assembled Height</w:t>
      </w:r>
    </w:p>
    <w:p w14:paraId="150C2F74" w14:textId="30A6DB55" w:rsidR="00F1790F" w:rsidRPr="00354EBC" w:rsidRDefault="00DF2F45" w:rsidP="00CD2CA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1803E60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128D319E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3DA779C7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202D26B6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5BE32F96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2631F147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1545B53E" w14:textId="77777777" w:rsidR="00143008" w:rsidRDefault="00143008" w:rsidP="004637B0">
      <w:pPr>
        <w:spacing w:after="0"/>
        <w:ind w:left="450" w:right="-810"/>
        <w:rPr>
          <w:b/>
          <w:bCs/>
          <w:u w:val="single"/>
        </w:rPr>
      </w:pPr>
    </w:p>
    <w:p w14:paraId="69965F9B" w14:textId="77777777" w:rsidR="00143008" w:rsidRPr="007C1A7E" w:rsidRDefault="00143008" w:rsidP="0014300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48DE9C18" w14:textId="77777777" w:rsidR="00143008" w:rsidRDefault="00143008" w:rsidP="0014300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06DD3">
        <w:rPr>
          <w:rFonts w:eastAsia="Times New Roman" w:cstheme="minorHAnsi"/>
          <w:b/>
          <w:color w:val="181717"/>
          <w:sz w:val="28"/>
          <w:szCs w:val="28"/>
        </w:rPr>
        <w:t>Chapter 26 – Valve and Seat Service</w:t>
      </w:r>
    </w:p>
    <w:p w14:paraId="1F1715F1" w14:textId="77777777" w:rsidR="00143008" w:rsidRPr="00DF2F45" w:rsidRDefault="00143008" w:rsidP="0014300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9B5C4B5" w14:textId="77777777" w:rsidR="00143008" w:rsidRPr="00143008" w:rsidRDefault="00143008" w:rsidP="00143008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7EC00054" w:rsidR="00CC64C5" w:rsidRDefault="00CC64C5" w:rsidP="004637B0">
      <w:pPr>
        <w:spacing w:after="0"/>
        <w:ind w:left="450" w:right="-810"/>
      </w:pPr>
    </w:p>
    <w:p w14:paraId="26D9833D" w14:textId="018C8438" w:rsidR="00143008" w:rsidRDefault="00143008" w:rsidP="004637B0">
      <w:pPr>
        <w:spacing w:after="0"/>
        <w:ind w:left="450" w:right="-810"/>
      </w:pPr>
    </w:p>
    <w:p w14:paraId="06B90FA5" w14:textId="77777777" w:rsidR="00143008" w:rsidRDefault="00143008" w:rsidP="004637B0">
      <w:pPr>
        <w:spacing w:after="0"/>
        <w:ind w:left="450" w:right="-810"/>
      </w:pPr>
    </w:p>
    <w:p w14:paraId="73D7DC0B" w14:textId="77777777" w:rsidR="00F65841" w:rsidRDefault="00F65841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BF1BB" w14:textId="77777777" w:rsidR="00A90A80" w:rsidRDefault="00A90A80" w:rsidP="00E43A7A">
      <w:pPr>
        <w:spacing w:after="0" w:line="240" w:lineRule="auto"/>
      </w:pPr>
      <w:r>
        <w:separator/>
      </w:r>
    </w:p>
  </w:endnote>
  <w:endnote w:type="continuationSeparator" w:id="0">
    <w:p w14:paraId="16C6E721" w14:textId="77777777" w:rsidR="00A90A80" w:rsidRDefault="00A90A8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4E599" w14:textId="77777777" w:rsidR="00A90A80" w:rsidRDefault="00A90A80" w:rsidP="00E43A7A">
      <w:pPr>
        <w:spacing w:after="0" w:line="240" w:lineRule="auto"/>
      </w:pPr>
      <w:r>
        <w:separator/>
      </w:r>
    </w:p>
  </w:footnote>
  <w:footnote w:type="continuationSeparator" w:id="0">
    <w:p w14:paraId="63AFABFD" w14:textId="77777777" w:rsidR="00A90A80" w:rsidRDefault="00A90A8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sFAITrwhU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5698"/>
    <w:rsid w:val="001A0613"/>
    <w:rsid w:val="001A1418"/>
    <w:rsid w:val="001A2B29"/>
    <w:rsid w:val="001A4668"/>
    <w:rsid w:val="001A6E50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501A6"/>
    <w:rsid w:val="00761295"/>
    <w:rsid w:val="007636D7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90A80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10537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0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2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8</cp:revision>
  <cp:lastPrinted>2022-04-15T14:12:00Z</cp:lastPrinted>
  <dcterms:created xsi:type="dcterms:W3CDTF">2019-12-09T16:24:00Z</dcterms:created>
  <dcterms:modified xsi:type="dcterms:W3CDTF">2022-04-15T14:50:00Z</dcterms:modified>
</cp:coreProperties>
</file>